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707DA" w14:textId="77777777" w:rsidR="00D444BC" w:rsidRPr="00A07BD0" w:rsidRDefault="00E429FC" w:rsidP="00E429FC">
      <w:pPr>
        <w:pStyle w:val="NoSpacing"/>
        <w:rPr>
          <w:b/>
          <w:sz w:val="20"/>
          <w:szCs w:val="20"/>
        </w:rPr>
      </w:pPr>
      <w:r w:rsidRPr="00A07BD0">
        <w:rPr>
          <w:b/>
          <w:sz w:val="20"/>
          <w:szCs w:val="20"/>
        </w:rPr>
        <w:t>Tor Thogersen</w:t>
      </w:r>
    </w:p>
    <w:p w14:paraId="7D851B32" w14:textId="77777777" w:rsidR="00C93CC5" w:rsidRDefault="00C93CC5" w:rsidP="0019012C">
      <w:pPr>
        <w:pStyle w:val="NoSpacing"/>
        <w:pBdr>
          <w:bottom w:val="single" w:sz="6" w:space="1" w:color="auto"/>
        </w:pBdr>
        <w:rPr>
          <w:b/>
          <w:sz w:val="20"/>
          <w:szCs w:val="20"/>
        </w:rPr>
      </w:pPr>
      <w:r w:rsidRPr="00C93CC5">
        <w:rPr>
          <w:b/>
          <w:sz w:val="20"/>
          <w:szCs w:val="20"/>
        </w:rPr>
        <w:t xml:space="preserve">DA </w:t>
      </w:r>
      <w:r w:rsidR="0014170E">
        <w:rPr>
          <w:b/>
          <w:sz w:val="20"/>
          <w:szCs w:val="20"/>
        </w:rPr>
        <w:t>410</w:t>
      </w:r>
      <w:r w:rsidRPr="00C93CC5">
        <w:rPr>
          <w:b/>
          <w:sz w:val="20"/>
          <w:szCs w:val="20"/>
        </w:rPr>
        <w:t xml:space="preserve"> </w:t>
      </w:r>
      <w:r w:rsidR="0014170E">
        <w:rPr>
          <w:b/>
          <w:sz w:val="20"/>
          <w:szCs w:val="20"/>
        </w:rPr>
        <w:t xml:space="preserve">-- </w:t>
      </w:r>
      <w:r w:rsidR="0014170E" w:rsidRPr="0014170E">
        <w:rPr>
          <w:b/>
          <w:sz w:val="20"/>
          <w:szCs w:val="20"/>
        </w:rPr>
        <w:t>Multivariate Analysis</w:t>
      </w:r>
      <w:r w:rsidR="0014170E">
        <w:rPr>
          <w:b/>
          <w:sz w:val="20"/>
          <w:szCs w:val="20"/>
        </w:rPr>
        <w:t xml:space="preserve"> -- </w:t>
      </w:r>
      <w:r>
        <w:rPr>
          <w:b/>
          <w:sz w:val="20"/>
          <w:szCs w:val="20"/>
        </w:rPr>
        <w:t>Winter 2018</w:t>
      </w:r>
    </w:p>
    <w:p w14:paraId="767147AB" w14:textId="1C4330B1" w:rsidR="0019012C" w:rsidRPr="00165B66" w:rsidRDefault="00193356" w:rsidP="0019012C">
      <w:pPr>
        <w:pStyle w:val="NoSpacing"/>
        <w:pBdr>
          <w:bottom w:val="single" w:sz="6" w:space="1" w:color="auto"/>
        </w:pBdr>
        <w:rPr>
          <w:b/>
          <w:sz w:val="20"/>
          <w:szCs w:val="20"/>
        </w:rPr>
      </w:pPr>
      <w:r w:rsidRPr="00193356">
        <w:rPr>
          <w:b/>
          <w:sz w:val="20"/>
          <w:szCs w:val="20"/>
        </w:rPr>
        <w:t xml:space="preserve">Project </w:t>
      </w:r>
      <w:r w:rsidR="00E10F79">
        <w:rPr>
          <w:b/>
          <w:sz w:val="20"/>
          <w:szCs w:val="20"/>
        </w:rPr>
        <w:t>4</w:t>
      </w:r>
    </w:p>
    <w:p w14:paraId="0EA1E6AC" w14:textId="77777777" w:rsidR="00D747CE" w:rsidRPr="00D747CE" w:rsidRDefault="00D747CE" w:rsidP="00D747C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6765B894" w14:textId="2F5F57FB" w:rsidR="00FF57F4" w:rsidRPr="001F11C5" w:rsidRDefault="00E10F79" w:rsidP="00E10F79">
      <w:pPr>
        <w:pStyle w:val="NoSpacing"/>
        <w:rPr>
          <w:rFonts w:cstheme="minorHAnsi"/>
          <w:color w:val="000000"/>
          <w:sz w:val="23"/>
          <w:szCs w:val="23"/>
        </w:rPr>
      </w:pPr>
      <w:r w:rsidRPr="001F11C5">
        <w:rPr>
          <w:rFonts w:cstheme="minorHAnsi"/>
          <w:b/>
          <w:bCs/>
          <w:color w:val="000000"/>
          <w:sz w:val="23"/>
          <w:szCs w:val="23"/>
        </w:rPr>
        <w:t>Part 1</w:t>
      </w:r>
      <w:r w:rsidRPr="001F11C5">
        <w:rPr>
          <w:rFonts w:cstheme="minorHAnsi"/>
          <w:color w:val="000000"/>
          <w:sz w:val="23"/>
          <w:szCs w:val="23"/>
        </w:rPr>
        <w:t>: Complete the 5 questions in Handout 5 Code. Make sure you include the commands and outputs, as well as the interpretations of the outputs.</w:t>
      </w:r>
    </w:p>
    <w:p w14:paraId="77BEF253" w14:textId="7363588E" w:rsidR="00E10F79" w:rsidRPr="001F11C5" w:rsidRDefault="00E10F79" w:rsidP="00E10F79">
      <w:pPr>
        <w:pStyle w:val="NoSpacing"/>
        <w:rPr>
          <w:rFonts w:cstheme="minorHAnsi"/>
          <w:b/>
          <w:bCs/>
        </w:rPr>
      </w:pPr>
    </w:p>
    <w:p w14:paraId="454929E9" w14:textId="1C983EED" w:rsidR="00E10F79" w:rsidRPr="001F11C5" w:rsidRDefault="002303F3" w:rsidP="00E10F79">
      <w:pPr>
        <w:pStyle w:val="NoSpacing"/>
        <w:rPr>
          <w:rFonts w:cstheme="minorHAnsi"/>
          <w:b/>
          <w:bCs/>
          <w:color w:val="538135" w:themeColor="accent6" w:themeShade="BF"/>
        </w:rPr>
      </w:pPr>
      <w:r w:rsidRPr="001F11C5">
        <w:rPr>
          <w:rFonts w:cstheme="minorHAnsi"/>
          <w:b/>
          <w:bCs/>
          <w:color w:val="538135" w:themeColor="accent6" w:themeShade="BF"/>
        </w:rPr>
        <w:t># loading iris dataset in R</w:t>
      </w:r>
    </w:p>
    <w:p w14:paraId="02C53C6B" w14:textId="77777777" w:rsidR="002303F3" w:rsidRPr="001F11C5" w:rsidRDefault="002303F3" w:rsidP="002303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FF"/>
          <w:sz w:val="20"/>
          <w:szCs w:val="20"/>
        </w:rPr>
      </w:pPr>
      <w:r w:rsidRPr="001F11C5">
        <w:rPr>
          <w:rFonts w:eastAsia="Times New Roman" w:cstheme="minorHAnsi"/>
          <w:color w:val="0000FF"/>
          <w:sz w:val="20"/>
          <w:szCs w:val="20"/>
        </w:rPr>
        <w:t>&gt; attach(iris)</w:t>
      </w:r>
    </w:p>
    <w:p w14:paraId="63AB7949" w14:textId="77777777" w:rsidR="002303F3" w:rsidRPr="001F11C5" w:rsidRDefault="002303F3" w:rsidP="002303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FF"/>
          <w:sz w:val="20"/>
          <w:szCs w:val="20"/>
        </w:rPr>
      </w:pPr>
      <w:r w:rsidRPr="001F11C5">
        <w:rPr>
          <w:rFonts w:eastAsia="Times New Roman" w:cstheme="minorHAnsi"/>
          <w:color w:val="0000FF"/>
          <w:sz w:val="20"/>
          <w:szCs w:val="20"/>
        </w:rPr>
        <w:t>&gt; View(iris)</w:t>
      </w:r>
    </w:p>
    <w:p w14:paraId="4458CA00" w14:textId="77777777" w:rsidR="002303F3" w:rsidRPr="001F11C5" w:rsidRDefault="002303F3" w:rsidP="002303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FF"/>
          <w:sz w:val="20"/>
          <w:szCs w:val="20"/>
        </w:rPr>
      </w:pPr>
      <w:r w:rsidRPr="001F11C5">
        <w:rPr>
          <w:rFonts w:eastAsia="Times New Roman" w:cstheme="minorHAnsi"/>
          <w:color w:val="0000FF"/>
          <w:sz w:val="20"/>
          <w:szCs w:val="20"/>
        </w:rPr>
        <w:t>&gt; head(iris)</w:t>
      </w:r>
    </w:p>
    <w:p w14:paraId="1D4A42BC" w14:textId="77777777" w:rsidR="002303F3" w:rsidRPr="001F11C5" w:rsidRDefault="002303F3" w:rsidP="002303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</w:pPr>
      <w:r w:rsidRPr="001F11C5"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  <w:t xml:space="preserve">  Sepal.Length Sepal.Width Petal.Length Petal.Width Species</w:t>
      </w:r>
    </w:p>
    <w:p w14:paraId="44EEECE1" w14:textId="77777777" w:rsidR="002303F3" w:rsidRPr="001F11C5" w:rsidRDefault="002303F3" w:rsidP="002303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</w:pPr>
      <w:r w:rsidRPr="001F11C5"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  <w:t>1          5.1         3.5          1.4         0.2  setosa</w:t>
      </w:r>
    </w:p>
    <w:p w14:paraId="1D0251A0" w14:textId="77777777" w:rsidR="002303F3" w:rsidRPr="001F11C5" w:rsidRDefault="002303F3" w:rsidP="002303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</w:pPr>
      <w:r w:rsidRPr="001F11C5"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  <w:t>2          4.9         3.0          1.4         0.2  setosa</w:t>
      </w:r>
    </w:p>
    <w:p w14:paraId="7D023173" w14:textId="77777777" w:rsidR="002303F3" w:rsidRPr="001F11C5" w:rsidRDefault="002303F3" w:rsidP="002303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</w:pPr>
      <w:r w:rsidRPr="001F11C5"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  <w:t>3          4.7         3.2          1.3         0.2  setosa</w:t>
      </w:r>
    </w:p>
    <w:p w14:paraId="5830102C" w14:textId="77777777" w:rsidR="002303F3" w:rsidRPr="001F11C5" w:rsidRDefault="002303F3" w:rsidP="002303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</w:pPr>
      <w:r w:rsidRPr="001F11C5"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  <w:t>4          4.6         3.1          1.5         0.2  setosa</w:t>
      </w:r>
    </w:p>
    <w:p w14:paraId="46E94A84" w14:textId="77777777" w:rsidR="002303F3" w:rsidRPr="001F11C5" w:rsidRDefault="002303F3" w:rsidP="002303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</w:pPr>
      <w:r w:rsidRPr="001F11C5"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  <w:t>5          5.0         3.6          1.4         0.2  setosa</w:t>
      </w:r>
    </w:p>
    <w:p w14:paraId="7EDC7E52" w14:textId="3C22D234" w:rsidR="002303F3" w:rsidRPr="001F11C5" w:rsidRDefault="002303F3" w:rsidP="002303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</w:pPr>
      <w:r w:rsidRPr="001F11C5"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  <w:t>6          5.4         3.9          1.7         0.4  setosa</w:t>
      </w:r>
    </w:p>
    <w:p w14:paraId="1EE6D961" w14:textId="192E1277" w:rsidR="00720AD6" w:rsidRPr="001F11C5" w:rsidRDefault="00720AD6" w:rsidP="002303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00"/>
          <w:sz w:val="20"/>
          <w:szCs w:val="20"/>
        </w:rPr>
      </w:pPr>
    </w:p>
    <w:p w14:paraId="32830D8C" w14:textId="77777777" w:rsidR="00720AD6" w:rsidRPr="001F11C5" w:rsidRDefault="00720AD6" w:rsidP="00720A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FF"/>
          <w:sz w:val="20"/>
          <w:szCs w:val="20"/>
        </w:rPr>
      </w:pPr>
      <w:r w:rsidRPr="001F11C5">
        <w:rPr>
          <w:rFonts w:eastAsia="Times New Roman" w:cstheme="minorHAnsi"/>
          <w:color w:val="0000FF"/>
          <w:sz w:val="20"/>
          <w:szCs w:val="20"/>
        </w:rPr>
        <w:t>&gt; names(iris) &lt;- c("Sepal.Length", "Sepal.Width", "Petal.Length",</w:t>
      </w:r>
    </w:p>
    <w:p w14:paraId="68AB8C93" w14:textId="77777777" w:rsidR="00720AD6" w:rsidRPr="001F11C5" w:rsidRDefault="00720AD6" w:rsidP="00720A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FF"/>
          <w:sz w:val="20"/>
          <w:szCs w:val="20"/>
        </w:rPr>
      </w:pPr>
      <w:r w:rsidRPr="001F11C5">
        <w:rPr>
          <w:rFonts w:eastAsia="Times New Roman" w:cstheme="minorHAnsi"/>
          <w:color w:val="0000FF"/>
          <w:sz w:val="20"/>
          <w:szCs w:val="20"/>
        </w:rPr>
        <w:t>+ "Petal.Width", "Species")</w:t>
      </w:r>
    </w:p>
    <w:p w14:paraId="654B250E" w14:textId="77777777" w:rsidR="00720AD6" w:rsidRPr="001F11C5" w:rsidRDefault="00720AD6" w:rsidP="00720A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FF"/>
          <w:sz w:val="20"/>
          <w:szCs w:val="20"/>
        </w:rPr>
      </w:pPr>
      <w:r w:rsidRPr="001F11C5">
        <w:rPr>
          <w:rFonts w:eastAsia="Times New Roman" w:cstheme="minorHAnsi"/>
          <w:color w:val="0000FF"/>
          <w:sz w:val="20"/>
          <w:szCs w:val="20"/>
        </w:rPr>
        <w:t>&gt; names(iris)</w:t>
      </w:r>
    </w:p>
    <w:p w14:paraId="0ED96461" w14:textId="44EC8BFE" w:rsidR="00720AD6" w:rsidRPr="001F11C5" w:rsidRDefault="00720AD6" w:rsidP="00720A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</w:pPr>
      <w:r w:rsidRPr="001F11C5"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  <w:t>[1] "Sepal.Length" "Sepal.Width"  "Petal.Length" "Petal.Width"  "Species"</w:t>
      </w:r>
    </w:p>
    <w:p w14:paraId="3E2C1A79" w14:textId="6EC60194" w:rsidR="00FF57F4" w:rsidRPr="001F11C5" w:rsidRDefault="00FF57F4" w:rsidP="00D747CE">
      <w:pPr>
        <w:pStyle w:val="NoSpacing"/>
        <w:rPr>
          <w:rFonts w:cstheme="minorHAnsi"/>
          <w:b/>
          <w:bCs/>
        </w:rPr>
      </w:pPr>
    </w:p>
    <w:p w14:paraId="77CA0EA8" w14:textId="7D77B3FD" w:rsidR="00720AD6" w:rsidRPr="001F11C5" w:rsidRDefault="00720AD6" w:rsidP="00720AD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</w:rPr>
      </w:pPr>
      <w:r w:rsidRPr="00720AD6">
        <w:rPr>
          <w:rFonts w:cstheme="minorHAnsi"/>
          <w:b/>
          <w:bCs/>
          <w:i/>
          <w:iCs/>
          <w:color w:val="000000"/>
        </w:rPr>
        <w:t xml:space="preserve">Question 1: </w:t>
      </w:r>
    </w:p>
    <w:p w14:paraId="77133DDF" w14:textId="77777777" w:rsidR="00500454" w:rsidRPr="00720AD6" w:rsidRDefault="00500454" w:rsidP="005004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color w:val="000000"/>
          <w:sz w:val="20"/>
          <w:szCs w:val="20"/>
        </w:rPr>
      </w:pPr>
      <w:r w:rsidRPr="001F11C5">
        <w:rPr>
          <w:rFonts w:eastAsia="Times New Roman" w:cstheme="minorHAnsi"/>
          <w:color w:val="0000FF"/>
          <w:sz w:val="20"/>
          <w:szCs w:val="20"/>
        </w:rPr>
        <w:t>&gt; iris %&gt;% ggvis(~Sepal.Length, ~Sepal.Width, fill = ~Species) %&gt;%layer_points()</w:t>
      </w:r>
    </w:p>
    <w:p w14:paraId="1F6D2F2D" w14:textId="3AB79921" w:rsidR="00500454" w:rsidRPr="00720AD6" w:rsidRDefault="00500454" w:rsidP="00720AD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1F11C5">
        <w:rPr>
          <w:rFonts w:cstheme="minorHAnsi"/>
          <w:noProof/>
        </w:rPr>
        <w:drawing>
          <wp:inline distT="0" distB="0" distL="0" distR="0" wp14:anchorId="307A6147" wp14:editId="61F2B5E9">
            <wp:extent cx="4476750" cy="270279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3787" cy="2713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B0203" w14:textId="19D50620" w:rsidR="00500454" w:rsidRPr="001F11C5" w:rsidRDefault="00720AD6" w:rsidP="00500454">
      <w:pPr>
        <w:pStyle w:val="NoSpacing"/>
        <w:numPr>
          <w:ilvl w:val="0"/>
          <w:numId w:val="31"/>
        </w:numPr>
        <w:rPr>
          <w:rFonts w:cstheme="minorHAnsi"/>
          <w:color w:val="000000"/>
          <w:sz w:val="23"/>
          <w:szCs w:val="23"/>
        </w:rPr>
      </w:pPr>
      <w:r w:rsidRPr="001F11C5">
        <w:rPr>
          <w:rFonts w:cstheme="minorHAnsi"/>
          <w:color w:val="000000"/>
          <w:sz w:val="23"/>
          <w:szCs w:val="23"/>
        </w:rPr>
        <w:t xml:space="preserve">What is the output? </w:t>
      </w:r>
    </w:p>
    <w:p w14:paraId="1C58A799" w14:textId="102249A0" w:rsidR="00500454" w:rsidRPr="001F11C5" w:rsidRDefault="00500454" w:rsidP="00500454">
      <w:pPr>
        <w:pStyle w:val="NoSpacing"/>
        <w:numPr>
          <w:ilvl w:val="1"/>
          <w:numId w:val="31"/>
        </w:numPr>
        <w:rPr>
          <w:rFonts w:cstheme="minorHAnsi"/>
          <w:color w:val="000000"/>
          <w:sz w:val="23"/>
          <w:szCs w:val="23"/>
        </w:rPr>
      </w:pPr>
      <w:r w:rsidRPr="001F11C5">
        <w:rPr>
          <w:rFonts w:cstheme="minorHAnsi"/>
        </w:rPr>
        <w:t>Output shows the 3 groups of  species of plants and the association between sepal.lenght verus Sepal.width</w:t>
      </w:r>
    </w:p>
    <w:p w14:paraId="26EA93D7" w14:textId="27956F89" w:rsidR="00720AD6" w:rsidRPr="001F11C5" w:rsidRDefault="00720AD6" w:rsidP="00500454">
      <w:pPr>
        <w:pStyle w:val="NoSpacing"/>
        <w:numPr>
          <w:ilvl w:val="0"/>
          <w:numId w:val="31"/>
        </w:numPr>
        <w:rPr>
          <w:rFonts w:cstheme="minorHAnsi"/>
          <w:color w:val="000000"/>
          <w:sz w:val="23"/>
          <w:szCs w:val="23"/>
        </w:rPr>
      </w:pPr>
      <w:r w:rsidRPr="001F11C5">
        <w:rPr>
          <w:rFonts w:cstheme="minorHAnsi"/>
          <w:color w:val="000000"/>
          <w:sz w:val="23"/>
          <w:szCs w:val="23"/>
        </w:rPr>
        <w:t>Based on the plot, which specie(s) has the highest correlation between the sepal length and the sepal width?</w:t>
      </w:r>
    </w:p>
    <w:p w14:paraId="2AE4A9BF" w14:textId="2819353F" w:rsidR="00500454" w:rsidRPr="001F11C5" w:rsidRDefault="00500454" w:rsidP="00500454">
      <w:pPr>
        <w:pStyle w:val="NoSpacing"/>
        <w:numPr>
          <w:ilvl w:val="1"/>
          <w:numId w:val="31"/>
        </w:numPr>
        <w:rPr>
          <w:rFonts w:cstheme="minorHAnsi"/>
          <w:color w:val="000000"/>
          <w:sz w:val="23"/>
          <w:szCs w:val="23"/>
        </w:rPr>
      </w:pPr>
      <w:r w:rsidRPr="001F11C5">
        <w:rPr>
          <w:rFonts w:cstheme="minorHAnsi"/>
        </w:rPr>
        <w:t>Based on the data I believe Setosa has the highest correlation between the two X and Y variables, you see that as length increase the width exponentially increases.</w:t>
      </w:r>
    </w:p>
    <w:p w14:paraId="44E40A0D" w14:textId="0F339514" w:rsidR="00500454" w:rsidRPr="001F11C5" w:rsidRDefault="00500454" w:rsidP="0050045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</w:rPr>
      </w:pPr>
      <w:r w:rsidRPr="00500454">
        <w:rPr>
          <w:rFonts w:cstheme="minorHAnsi"/>
          <w:b/>
          <w:bCs/>
          <w:i/>
          <w:iCs/>
          <w:color w:val="000000"/>
        </w:rPr>
        <w:lastRenderedPageBreak/>
        <w:t xml:space="preserve">Question 2: </w:t>
      </w:r>
    </w:p>
    <w:p w14:paraId="48EADF5B" w14:textId="77777777" w:rsidR="00500454" w:rsidRPr="001F11C5" w:rsidRDefault="00500454" w:rsidP="0050045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</w:rPr>
      </w:pPr>
    </w:p>
    <w:p w14:paraId="5FB072DE" w14:textId="75877DA6" w:rsidR="00500454" w:rsidRPr="001F11C5" w:rsidRDefault="00500454" w:rsidP="00500454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iris %&gt;% ggvis(~Petal.Length, ~Petal.Width, fill = ~Species) %&gt;% layer_points()</w:t>
      </w:r>
    </w:p>
    <w:p w14:paraId="69EC301B" w14:textId="223F5624" w:rsidR="00500454" w:rsidRPr="001F11C5" w:rsidRDefault="00500454" w:rsidP="00500454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  <w:r w:rsidRPr="001F11C5">
        <w:rPr>
          <w:rFonts w:asciiTheme="minorHAnsi" w:hAnsiTheme="minorHAnsi" w:cstheme="minorHAnsi"/>
          <w:noProof/>
        </w:rPr>
        <w:drawing>
          <wp:inline distT="0" distB="0" distL="0" distR="0" wp14:anchorId="72D861B7" wp14:editId="206CBE5F">
            <wp:extent cx="5943600" cy="35883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E3A5C" w14:textId="77777777" w:rsidR="00500454" w:rsidRPr="00500454" w:rsidRDefault="00500454" w:rsidP="0050045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B960FC7" w14:textId="179CD4B6" w:rsidR="00500454" w:rsidRPr="001F11C5" w:rsidRDefault="00500454" w:rsidP="00500454">
      <w:pPr>
        <w:pStyle w:val="NoSpacing"/>
        <w:numPr>
          <w:ilvl w:val="0"/>
          <w:numId w:val="32"/>
        </w:numPr>
        <w:rPr>
          <w:rFonts w:cstheme="minorHAnsi"/>
          <w:color w:val="000000"/>
          <w:sz w:val="23"/>
          <w:szCs w:val="23"/>
        </w:rPr>
      </w:pPr>
      <w:r w:rsidRPr="001F11C5">
        <w:rPr>
          <w:rFonts w:cstheme="minorHAnsi"/>
          <w:color w:val="000000"/>
          <w:sz w:val="23"/>
          <w:szCs w:val="23"/>
        </w:rPr>
        <w:t xml:space="preserve">What is the output? </w:t>
      </w:r>
    </w:p>
    <w:p w14:paraId="769912F2" w14:textId="5F643817" w:rsidR="00500454" w:rsidRPr="001F11C5" w:rsidRDefault="00500454" w:rsidP="00500454">
      <w:pPr>
        <w:pStyle w:val="NoSpacing"/>
        <w:numPr>
          <w:ilvl w:val="1"/>
          <w:numId w:val="32"/>
        </w:numPr>
        <w:rPr>
          <w:rFonts w:cstheme="minorHAnsi"/>
          <w:color w:val="000000"/>
          <w:sz w:val="23"/>
          <w:szCs w:val="23"/>
        </w:rPr>
      </w:pPr>
      <w:r w:rsidRPr="001F11C5">
        <w:rPr>
          <w:rFonts w:cstheme="minorHAnsi"/>
          <w:color w:val="000000"/>
          <w:sz w:val="23"/>
          <w:szCs w:val="23"/>
        </w:rPr>
        <w:t>Similar results as the previous chart expect it shows the Petal.Width versus Petal.Length</w:t>
      </w:r>
    </w:p>
    <w:p w14:paraId="1297862C" w14:textId="22C8A120" w:rsidR="00500454" w:rsidRPr="001F11C5" w:rsidRDefault="00500454" w:rsidP="00500454">
      <w:pPr>
        <w:pStyle w:val="NoSpacing"/>
        <w:numPr>
          <w:ilvl w:val="0"/>
          <w:numId w:val="32"/>
        </w:numPr>
        <w:rPr>
          <w:rFonts w:cstheme="minorHAnsi"/>
          <w:color w:val="000000"/>
          <w:sz w:val="23"/>
          <w:szCs w:val="23"/>
        </w:rPr>
      </w:pPr>
      <w:r w:rsidRPr="001F11C5">
        <w:rPr>
          <w:rFonts w:cstheme="minorHAnsi"/>
          <w:color w:val="000000"/>
          <w:sz w:val="23"/>
          <w:szCs w:val="23"/>
        </w:rPr>
        <w:t>Based on the plot, which specie(s) has the highest correlation between the petal length and the petal width?</w:t>
      </w:r>
    </w:p>
    <w:p w14:paraId="05DA0924" w14:textId="4BEB633D" w:rsidR="00500454" w:rsidRPr="001F11C5" w:rsidRDefault="00500454" w:rsidP="00500454">
      <w:pPr>
        <w:pStyle w:val="NoSpacing"/>
        <w:numPr>
          <w:ilvl w:val="1"/>
          <w:numId w:val="32"/>
        </w:numPr>
        <w:rPr>
          <w:rFonts w:cstheme="minorHAnsi"/>
          <w:color w:val="000000"/>
          <w:sz w:val="23"/>
          <w:szCs w:val="23"/>
        </w:rPr>
      </w:pPr>
      <w:r w:rsidRPr="001F11C5">
        <w:rPr>
          <w:rFonts w:cstheme="minorHAnsi"/>
          <w:color w:val="000000"/>
          <w:sz w:val="23"/>
          <w:szCs w:val="23"/>
        </w:rPr>
        <w:t xml:space="preserve">Verginica has the highest relationship between width and length of petals. </w:t>
      </w:r>
    </w:p>
    <w:p w14:paraId="4F650DEB" w14:textId="204B045D" w:rsidR="00500454" w:rsidRPr="001F11C5" w:rsidRDefault="00500454" w:rsidP="00500454">
      <w:pPr>
        <w:pStyle w:val="NoSpacing"/>
        <w:numPr>
          <w:ilvl w:val="0"/>
          <w:numId w:val="32"/>
        </w:numPr>
        <w:rPr>
          <w:rFonts w:cstheme="minorHAnsi"/>
          <w:color w:val="000000"/>
          <w:sz w:val="23"/>
          <w:szCs w:val="23"/>
        </w:rPr>
      </w:pPr>
      <w:r w:rsidRPr="001F11C5">
        <w:rPr>
          <w:rFonts w:cstheme="minorHAnsi"/>
          <w:color w:val="000000"/>
          <w:sz w:val="23"/>
          <w:szCs w:val="23"/>
        </w:rPr>
        <w:t>Is this result consistent with Question 1? Why or why not?</w:t>
      </w:r>
    </w:p>
    <w:p w14:paraId="132F6196" w14:textId="77777777" w:rsidR="00E529A7" w:rsidRPr="001F11C5" w:rsidRDefault="00500454" w:rsidP="00500454">
      <w:pPr>
        <w:pStyle w:val="NoSpacing"/>
        <w:numPr>
          <w:ilvl w:val="1"/>
          <w:numId w:val="32"/>
        </w:numPr>
        <w:rPr>
          <w:rFonts w:cstheme="minorHAnsi"/>
          <w:color w:val="000000"/>
          <w:sz w:val="23"/>
          <w:szCs w:val="23"/>
        </w:rPr>
      </w:pPr>
      <w:r w:rsidRPr="001F11C5">
        <w:rPr>
          <w:rFonts w:cstheme="minorHAnsi"/>
          <w:color w:val="000000"/>
          <w:sz w:val="23"/>
          <w:szCs w:val="23"/>
        </w:rPr>
        <w:t xml:space="preserve">No, because it shows that all three species share similar linear regression lines but the greatest </w:t>
      </w:r>
      <w:r w:rsidR="00E529A7" w:rsidRPr="001F11C5">
        <w:rPr>
          <w:rFonts w:cstheme="minorHAnsi"/>
          <w:color w:val="000000"/>
          <w:sz w:val="23"/>
          <w:szCs w:val="23"/>
        </w:rPr>
        <w:t xml:space="preserve">relationship +/- is Virginica plant species versus Setosa species. </w:t>
      </w:r>
    </w:p>
    <w:p w14:paraId="1D34B2B4" w14:textId="77777777" w:rsidR="00E529A7" w:rsidRPr="001F11C5" w:rsidRDefault="00E529A7" w:rsidP="00E529A7">
      <w:pPr>
        <w:pStyle w:val="NoSpacing"/>
        <w:rPr>
          <w:rFonts w:cstheme="minorHAnsi"/>
          <w:color w:val="000000"/>
          <w:sz w:val="23"/>
          <w:szCs w:val="23"/>
        </w:rPr>
      </w:pPr>
    </w:p>
    <w:p w14:paraId="6FBEDABA" w14:textId="77777777" w:rsidR="00E529A7" w:rsidRPr="001F11C5" w:rsidRDefault="00E529A7" w:rsidP="00E529A7">
      <w:pPr>
        <w:pStyle w:val="NoSpacing"/>
        <w:rPr>
          <w:rFonts w:cstheme="minorHAnsi"/>
          <w:color w:val="538135" w:themeColor="accent6" w:themeShade="BF"/>
          <w:sz w:val="23"/>
          <w:szCs w:val="23"/>
        </w:rPr>
      </w:pPr>
      <w:r w:rsidRPr="001F11C5">
        <w:rPr>
          <w:rFonts w:cstheme="minorHAnsi"/>
          <w:color w:val="538135" w:themeColor="accent6" w:themeShade="BF"/>
          <w:sz w:val="23"/>
          <w:szCs w:val="23"/>
        </w:rPr>
        <w:t xml:space="preserve"># setting up the training and test samples for iris dataset </w:t>
      </w:r>
    </w:p>
    <w:p w14:paraId="5F89DF9C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set.seed(1234)</w:t>
      </w:r>
    </w:p>
    <w:p w14:paraId="47543A37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ind &lt;- sample(2, nrow(iris), replace=TRUE, prob=c(0.67, 0.33))</w:t>
      </w:r>
    </w:p>
    <w:p w14:paraId="054A21F5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iris.training &lt;- iris[ind==1, 1:4]</w:t>
      </w:r>
    </w:p>
    <w:p w14:paraId="08055C8B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iris.test &lt;- iris[ind==2, 1:4]</w:t>
      </w:r>
    </w:p>
    <w:p w14:paraId="50BBFE3C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iris.trainLabels &lt;- iris[ind==1, 5]</w:t>
      </w:r>
    </w:p>
    <w:p w14:paraId="57153769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iris.testLabels &lt;- iris[ind==2, 5</w:t>
      </w:r>
    </w:p>
    <w:p w14:paraId="78F31828" w14:textId="7B86718B" w:rsidR="00500454" w:rsidRPr="001F11C5" w:rsidRDefault="00500454" w:rsidP="00E529A7">
      <w:pPr>
        <w:pStyle w:val="NoSpacing"/>
        <w:rPr>
          <w:rFonts w:cstheme="minorHAnsi"/>
          <w:color w:val="000000"/>
          <w:sz w:val="23"/>
          <w:szCs w:val="23"/>
        </w:rPr>
      </w:pPr>
      <w:r w:rsidRPr="001F11C5">
        <w:rPr>
          <w:rFonts w:cstheme="minorHAnsi"/>
          <w:color w:val="000000"/>
          <w:sz w:val="23"/>
          <w:szCs w:val="23"/>
        </w:rPr>
        <w:t xml:space="preserve"> </w:t>
      </w:r>
    </w:p>
    <w:p w14:paraId="2017ABF6" w14:textId="77777777" w:rsidR="00E529A7" w:rsidRPr="001F11C5" w:rsidRDefault="00E529A7">
      <w:pPr>
        <w:rPr>
          <w:rFonts w:cstheme="minorHAnsi"/>
          <w:color w:val="538135" w:themeColor="accent6" w:themeShade="BF"/>
          <w:sz w:val="23"/>
          <w:szCs w:val="23"/>
        </w:rPr>
      </w:pPr>
      <w:r w:rsidRPr="001F11C5">
        <w:rPr>
          <w:rFonts w:cstheme="minorHAnsi"/>
          <w:color w:val="538135" w:themeColor="accent6" w:themeShade="BF"/>
          <w:sz w:val="23"/>
          <w:szCs w:val="23"/>
        </w:rPr>
        <w:br w:type="page"/>
      </w:r>
    </w:p>
    <w:p w14:paraId="760DF1B3" w14:textId="2FC12791" w:rsidR="00500454" w:rsidRPr="001F11C5" w:rsidRDefault="00E529A7" w:rsidP="00500454">
      <w:pPr>
        <w:pStyle w:val="NoSpacing"/>
        <w:rPr>
          <w:rFonts w:cstheme="minorHAnsi"/>
          <w:color w:val="538135" w:themeColor="accent6" w:themeShade="BF"/>
          <w:sz w:val="23"/>
          <w:szCs w:val="23"/>
        </w:rPr>
      </w:pPr>
      <w:r w:rsidRPr="001F11C5">
        <w:rPr>
          <w:rFonts w:cstheme="minorHAnsi"/>
          <w:color w:val="538135" w:themeColor="accent6" w:themeShade="BF"/>
          <w:sz w:val="23"/>
          <w:szCs w:val="23"/>
        </w:rPr>
        <w:lastRenderedPageBreak/>
        <w:t xml:space="preserve"># </w:t>
      </w:r>
      <w:r w:rsidRPr="001F11C5">
        <w:rPr>
          <w:rFonts w:cstheme="minorHAnsi"/>
          <w:color w:val="538135" w:themeColor="accent6" w:themeShade="BF"/>
          <w:sz w:val="23"/>
          <w:szCs w:val="23"/>
        </w:rPr>
        <w:t>The Actual KNN Model</w:t>
      </w:r>
    </w:p>
    <w:p w14:paraId="4EE000B9" w14:textId="5331B6B4" w:rsidR="00E529A7" w:rsidRPr="001F11C5" w:rsidRDefault="00E529A7" w:rsidP="00500454">
      <w:pPr>
        <w:pStyle w:val="NoSpacing"/>
        <w:rPr>
          <w:rFonts w:cstheme="minorHAnsi"/>
          <w:color w:val="538135" w:themeColor="accent6" w:themeShade="BF"/>
          <w:sz w:val="23"/>
          <w:szCs w:val="23"/>
        </w:rPr>
      </w:pPr>
      <w:r w:rsidRPr="001F11C5">
        <w:rPr>
          <w:rFonts w:cstheme="minorHAnsi"/>
          <w:color w:val="538135" w:themeColor="accent6" w:themeShade="BF"/>
          <w:sz w:val="23"/>
          <w:szCs w:val="23"/>
        </w:rPr>
        <w:t xml:space="preserve"># </w:t>
      </w:r>
      <w:r w:rsidRPr="001F11C5">
        <w:rPr>
          <w:rFonts w:cstheme="minorHAnsi"/>
          <w:color w:val="538135" w:themeColor="accent6" w:themeShade="BF"/>
          <w:sz w:val="23"/>
          <w:szCs w:val="23"/>
        </w:rPr>
        <w:t>Building Your Classifier</w:t>
      </w:r>
    </w:p>
    <w:p w14:paraId="60BF4D34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library(class)</w:t>
      </w:r>
    </w:p>
    <w:p w14:paraId="2601C00C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iris_pred &lt;- knn(train = iris.training, test = iris.test, cl =iris.trainLabels, k=3)</w:t>
      </w:r>
    </w:p>
    <w:p w14:paraId="22C1F058" w14:textId="77777777" w:rsidR="00E529A7" w:rsidRPr="001F11C5" w:rsidRDefault="00E529A7" w:rsidP="00E529A7">
      <w:pPr>
        <w:pStyle w:val="Default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722BCEF4" w14:textId="4DF09CF3" w:rsidR="00E529A7" w:rsidRPr="001F11C5" w:rsidRDefault="00E529A7" w:rsidP="00E529A7">
      <w:pPr>
        <w:pStyle w:val="Default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1F11C5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Question 3: </w:t>
      </w:r>
    </w:p>
    <w:p w14:paraId="5CE17D3D" w14:textId="518E6773" w:rsidR="00E529A7" w:rsidRPr="001F11C5" w:rsidRDefault="00E529A7" w:rsidP="00E529A7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F54E737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iris_pred</w:t>
      </w:r>
    </w:p>
    <w:p w14:paraId="27371FD2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[1] setosa     setosa     setosa     setosa     setosa     setosa     setosa     setosa     setosa     setosa    </w:t>
      </w:r>
    </w:p>
    <w:p w14:paraId="08CC7211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[11] setosa     setosa     versicolor versicolor versicolor versicolor versicolor versicolor versicolor versicolor</w:t>
      </w:r>
    </w:p>
    <w:p w14:paraId="2640A130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[21] versicolor versicolor versicolor versicolor virginica  virginica  virginica  virginica  versicolor virginica </w:t>
      </w:r>
    </w:p>
    <w:p w14:paraId="18746BF5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[31] virginica  virginica  virginica  virginica  virginica  virginica  virginica  virginica  virginica  virginica </w:t>
      </w:r>
    </w:p>
    <w:p w14:paraId="455E4E5A" w14:textId="77777777" w:rsidR="00E529A7" w:rsidRPr="001F11C5" w:rsidRDefault="00E529A7" w:rsidP="00E529A7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Levels: setosa versicolor virginica</w:t>
      </w:r>
    </w:p>
    <w:p w14:paraId="5F237BE5" w14:textId="77777777" w:rsidR="00E529A7" w:rsidRPr="001F11C5" w:rsidRDefault="00E529A7" w:rsidP="00E529A7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4F7C861E" w14:textId="77777777" w:rsidR="00D16FF4" w:rsidRPr="001F11C5" w:rsidRDefault="00E529A7" w:rsidP="00D16FF4">
      <w:pPr>
        <w:pStyle w:val="NoSpacing"/>
        <w:numPr>
          <w:ilvl w:val="0"/>
          <w:numId w:val="33"/>
        </w:numPr>
        <w:rPr>
          <w:rFonts w:cstheme="minorHAnsi"/>
        </w:rPr>
      </w:pPr>
      <w:r w:rsidRPr="001F11C5">
        <w:rPr>
          <w:rFonts w:cstheme="minorHAnsi"/>
        </w:rPr>
        <w:t>What is the output?</w:t>
      </w:r>
    </w:p>
    <w:p w14:paraId="7EE7EF4B" w14:textId="6B0F92B8" w:rsidR="00E529A7" w:rsidRPr="001F11C5" w:rsidRDefault="00D16FF4" w:rsidP="00D16FF4">
      <w:pPr>
        <w:pStyle w:val="NoSpacing"/>
        <w:numPr>
          <w:ilvl w:val="1"/>
          <w:numId w:val="33"/>
        </w:numPr>
        <w:rPr>
          <w:rFonts w:cstheme="minorHAnsi"/>
        </w:rPr>
      </w:pPr>
      <w:r w:rsidRPr="001F11C5">
        <w:rPr>
          <w:rFonts w:cstheme="minorHAnsi"/>
        </w:rPr>
        <w:t xml:space="preserve">Output of the results from the iris_pred stored results from the knn( ) function that takes the output from the test set and training labels. </w:t>
      </w:r>
    </w:p>
    <w:p w14:paraId="2A7CC340" w14:textId="77777777" w:rsidR="00500454" w:rsidRPr="001F11C5" w:rsidRDefault="00500454" w:rsidP="00500454">
      <w:pPr>
        <w:pStyle w:val="NoSpacing"/>
        <w:rPr>
          <w:rFonts w:cstheme="minorHAnsi"/>
        </w:rPr>
      </w:pPr>
    </w:p>
    <w:p w14:paraId="41F96AFD" w14:textId="6F9A2555" w:rsidR="00500454" w:rsidRPr="001F11C5" w:rsidRDefault="00500454" w:rsidP="00720AD6">
      <w:pPr>
        <w:pStyle w:val="NoSpacing"/>
        <w:rPr>
          <w:rFonts w:cstheme="minorHAnsi"/>
        </w:rPr>
      </w:pPr>
    </w:p>
    <w:p w14:paraId="7D1CF47B" w14:textId="77777777" w:rsidR="00E87BBE" w:rsidRPr="001F11C5" w:rsidRDefault="00E87BBE">
      <w:pPr>
        <w:rPr>
          <w:rFonts w:cstheme="minorHAnsi"/>
          <w:b/>
          <w:bCs/>
          <w:i/>
          <w:iCs/>
          <w:color w:val="000000"/>
        </w:rPr>
      </w:pPr>
      <w:r w:rsidRPr="001F11C5">
        <w:rPr>
          <w:rFonts w:cstheme="minorHAnsi"/>
          <w:b/>
          <w:bCs/>
          <w:i/>
          <w:iCs/>
        </w:rPr>
        <w:br w:type="page"/>
      </w:r>
    </w:p>
    <w:p w14:paraId="56EC82AA" w14:textId="6F391D10" w:rsidR="002B2CD2" w:rsidRPr="001F11C5" w:rsidRDefault="002B2CD2" w:rsidP="002B2CD2">
      <w:pPr>
        <w:pStyle w:val="Default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1F11C5">
        <w:rPr>
          <w:rFonts w:asciiTheme="minorHAnsi" w:hAnsiTheme="minorHAnsi" w:cstheme="minorHAnsi"/>
          <w:b/>
          <w:bCs/>
          <w:i/>
          <w:iCs/>
          <w:sz w:val="22"/>
          <w:szCs w:val="22"/>
        </w:rPr>
        <w:lastRenderedPageBreak/>
        <w:t xml:space="preserve">Question 4: </w:t>
      </w:r>
    </w:p>
    <w:p w14:paraId="21B2960A" w14:textId="5B32D4A0" w:rsidR="002B2CD2" w:rsidRPr="001F11C5" w:rsidRDefault="002B2CD2" w:rsidP="002B2CD2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5409F5A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Predicted Species Observed Species</w:t>
      </w:r>
    </w:p>
    <w:p w14:paraId="3B2E0036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1             setosa           setosa</w:t>
      </w:r>
    </w:p>
    <w:p w14:paraId="6ECADA27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2             setosa           setosa</w:t>
      </w:r>
    </w:p>
    <w:p w14:paraId="771FEF65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3             setosa           setosa</w:t>
      </w:r>
    </w:p>
    <w:p w14:paraId="1F2FDED1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4             setosa           setosa</w:t>
      </w:r>
    </w:p>
    <w:p w14:paraId="0A83CBC6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5             setosa           setosa</w:t>
      </w:r>
    </w:p>
    <w:p w14:paraId="7D2D2838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6             setosa           setosa</w:t>
      </w:r>
    </w:p>
    <w:p w14:paraId="486CDC83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7             setosa           setosa</w:t>
      </w:r>
    </w:p>
    <w:p w14:paraId="13546449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8             setosa           setosa</w:t>
      </w:r>
    </w:p>
    <w:p w14:paraId="2797FE11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9             setosa           setosa</w:t>
      </w:r>
    </w:p>
    <w:p w14:paraId="0CFA98D6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10            setosa           setosa</w:t>
      </w:r>
    </w:p>
    <w:p w14:paraId="04C6083C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11            setosa           setosa</w:t>
      </w:r>
    </w:p>
    <w:p w14:paraId="3C36AC01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12            setosa           setosa</w:t>
      </w:r>
    </w:p>
    <w:p w14:paraId="187183C6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13        versicolor       versicolor</w:t>
      </w:r>
    </w:p>
    <w:p w14:paraId="55D8FB80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14        versicolor       versicolor</w:t>
      </w:r>
    </w:p>
    <w:p w14:paraId="00353CAA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15        versicolor       versicolor</w:t>
      </w:r>
    </w:p>
    <w:p w14:paraId="1564ED19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16        versicolor       versicolor</w:t>
      </w:r>
    </w:p>
    <w:p w14:paraId="5BE8996B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17        versicolor       versicolor</w:t>
      </w:r>
    </w:p>
    <w:p w14:paraId="05529511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18        versicolor       versicolor</w:t>
      </w:r>
    </w:p>
    <w:p w14:paraId="4C2D6825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19        versicolor       versicolor</w:t>
      </w:r>
    </w:p>
    <w:p w14:paraId="05012B69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20        versicolor       versicolor</w:t>
      </w:r>
    </w:p>
    <w:p w14:paraId="18EB1810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21        versicolor       versicolor</w:t>
      </w:r>
    </w:p>
    <w:p w14:paraId="0E06EB24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22        versicolor       versicolor</w:t>
      </w:r>
    </w:p>
    <w:p w14:paraId="3A7788F0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23        versicolor       versicolor</w:t>
      </w:r>
    </w:p>
    <w:p w14:paraId="16CD3642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24        versicolor       versicolor</w:t>
      </w:r>
    </w:p>
    <w:p w14:paraId="59A73800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25         virginica        virginica</w:t>
      </w:r>
    </w:p>
    <w:p w14:paraId="7F1C3069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26         virginica        virginica</w:t>
      </w:r>
    </w:p>
    <w:p w14:paraId="777A393B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27         virginica        virginica</w:t>
      </w:r>
    </w:p>
    <w:p w14:paraId="26F28DD6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28         virginica        virginica</w:t>
      </w:r>
    </w:p>
    <w:p w14:paraId="423818E5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29        versicolor        virginica</w:t>
      </w:r>
    </w:p>
    <w:p w14:paraId="7D1FCDF9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30         virginica        virginica</w:t>
      </w:r>
    </w:p>
    <w:p w14:paraId="482DBFEB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31         virginica        virginica</w:t>
      </w:r>
    </w:p>
    <w:p w14:paraId="1E287AF5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32         virginica        virginica</w:t>
      </w:r>
    </w:p>
    <w:p w14:paraId="1201C1A7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33         virginica        virginica</w:t>
      </w:r>
    </w:p>
    <w:p w14:paraId="686EE36E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34         virginica        virginica</w:t>
      </w:r>
    </w:p>
    <w:p w14:paraId="0117E2E8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35         virginica        virginica</w:t>
      </w:r>
    </w:p>
    <w:p w14:paraId="0C689FFF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36         virginica        virginica</w:t>
      </w:r>
    </w:p>
    <w:p w14:paraId="24CEB894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37         virginica        virginica</w:t>
      </w:r>
    </w:p>
    <w:p w14:paraId="298BDAEC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38         virginica        virginica</w:t>
      </w:r>
    </w:p>
    <w:p w14:paraId="755A670F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39         virginica        virginica</w:t>
      </w:r>
    </w:p>
    <w:p w14:paraId="2830B269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40         virginica        virginica</w:t>
      </w:r>
    </w:p>
    <w:p w14:paraId="4813D38B" w14:textId="77777777" w:rsidR="002B2CD2" w:rsidRPr="001F11C5" w:rsidRDefault="002B2CD2" w:rsidP="002B2CD2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972432" w14:textId="600E8260" w:rsidR="002B2CD2" w:rsidRPr="001F11C5" w:rsidRDefault="002B2CD2" w:rsidP="002B2CD2">
      <w:pPr>
        <w:pStyle w:val="NoSpacing"/>
        <w:rPr>
          <w:rFonts w:cstheme="minorHAnsi"/>
          <w:b/>
          <w:bCs/>
          <w:i/>
          <w:iCs/>
        </w:rPr>
      </w:pPr>
      <w:r w:rsidRPr="001F11C5">
        <w:rPr>
          <w:rFonts w:cstheme="minorHAnsi"/>
          <w:b/>
          <w:bCs/>
          <w:i/>
          <w:iCs/>
        </w:rPr>
        <w:t>What is the command that may produce above output?</w:t>
      </w:r>
    </w:p>
    <w:p w14:paraId="2B1916C3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irisTestLabels &lt;- data.frame(iris.testLabels)</w:t>
      </w:r>
    </w:p>
    <w:p w14:paraId="5959DF23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merge &lt;- data.frame(iris_pred, iris.testLabels)</w:t>
      </w:r>
    </w:p>
    <w:p w14:paraId="36B4DB62" w14:textId="77777777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names(merge) &lt;- c("Predicted Species", "Observed Species")</w:t>
      </w:r>
    </w:p>
    <w:p w14:paraId="29041B8A" w14:textId="505276F0" w:rsidR="00E87BBE" w:rsidRPr="001F11C5" w:rsidRDefault="00E87BBE" w:rsidP="00E87BBE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merge</w:t>
      </w:r>
    </w:p>
    <w:p w14:paraId="06A9A717" w14:textId="357BBEED" w:rsidR="00F72BB4" w:rsidRPr="001F11C5" w:rsidRDefault="00F72BB4" w:rsidP="00E87B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</w:p>
    <w:p w14:paraId="67584BF5" w14:textId="4166E93E" w:rsidR="00F72BB4" w:rsidRPr="001F11C5" w:rsidRDefault="00F72BB4" w:rsidP="00E87B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</w:p>
    <w:p w14:paraId="240ED74D" w14:textId="68666E66" w:rsidR="00F72BB4" w:rsidRPr="001F11C5" w:rsidRDefault="00F72BB4" w:rsidP="00E87B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</w:p>
    <w:p w14:paraId="3CA63F8F" w14:textId="50E11821" w:rsidR="00F72BB4" w:rsidRPr="001F11C5" w:rsidRDefault="00F72BB4" w:rsidP="00E87B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</w:p>
    <w:p w14:paraId="66679941" w14:textId="2F6F48B4" w:rsidR="00F72BB4" w:rsidRPr="001F11C5" w:rsidRDefault="00F72BB4" w:rsidP="00E87B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</w:p>
    <w:p w14:paraId="5B44DF0E" w14:textId="7C2E08BB" w:rsidR="00F72BB4" w:rsidRPr="001F11C5" w:rsidRDefault="00F72BB4" w:rsidP="00E87B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</w:p>
    <w:p w14:paraId="6828A585" w14:textId="7A62C1B2" w:rsidR="00F72BB4" w:rsidRPr="001F11C5" w:rsidRDefault="00F72BB4" w:rsidP="00E87B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</w:p>
    <w:p w14:paraId="4EB5D07F" w14:textId="69748A5E" w:rsidR="00F72BB4" w:rsidRPr="001F11C5" w:rsidRDefault="00F72BB4" w:rsidP="001F11C5">
      <w:pPr>
        <w:pStyle w:val="NoSpacing"/>
        <w:rPr>
          <w:rFonts w:cstheme="minorHAnsi"/>
          <w:b/>
        </w:rPr>
      </w:pPr>
      <w:r w:rsidRPr="001F11C5">
        <w:rPr>
          <w:rFonts w:cstheme="minorHAnsi"/>
          <w:b/>
        </w:rPr>
        <w:t xml:space="preserve">Question 5: </w:t>
      </w:r>
    </w:p>
    <w:p w14:paraId="6E4A3505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library(gmodels)</w:t>
      </w:r>
    </w:p>
    <w:p w14:paraId="2FE0E60C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Theme="minorHAnsi" w:hAnsiTheme="minorHAnsi" w:cstheme="minorHAnsi"/>
          <w:color w:val="0000FF"/>
        </w:rPr>
      </w:pPr>
      <w:r w:rsidRPr="001F11C5">
        <w:rPr>
          <w:rStyle w:val="gnkrckgcmsb"/>
          <w:rFonts w:asciiTheme="minorHAnsi" w:hAnsiTheme="minorHAnsi" w:cstheme="minorHAnsi"/>
          <w:color w:val="0000FF"/>
        </w:rPr>
        <w:t xml:space="preserve">&gt; </w:t>
      </w:r>
      <w:r w:rsidRPr="001F11C5">
        <w:rPr>
          <w:rStyle w:val="gnkrckgcmrb"/>
          <w:rFonts w:asciiTheme="minorHAnsi" w:hAnsiTheme="minorHAnsi" w:cstheme="minorHAnsi"/>
          <w:color w:val="0000FF"/>
        </w:rPr>
        <w:t>CrossTable(x = iris.testLabels, y = iris_pred, prop.chisq=FALSE)</w:t>
      </w:r>
    </w:p>
    <w:p w14:paraId="61E61D1E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</w:p>
    <w:p w14:paraId="53F80208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</w:t>
      </w:r>
    </w:p>
    <w:p w14:paraId="6C72C997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Cell Contents</w:t>
      </w:r>
    </w:p>
    <w:p w14:paraId="0AAC9A26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|-------------------------|</w:t>
      </w:r>
    </w:p>
    <w:p w14:paraId="1AA253B0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|                       N |</w:t>
      </w:r>
    </w:p>
    <w:p w14:paraId="60713D09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|           N / Row Total |</w:t>
      </w:r>
    </w:p>
    <w:p w14:paraId="733F61A7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|           N / Col Total |</w:t>
      </w:r>
    </w:p>
    <w:p w14:paraId="61922646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|         N / Table Total |</w:t>
      </w:r>
    </w:p>
    <w:p w14:paraId="3ED326C5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|-------------------------|</w:t>
      </w:r>
    </w:p>
    <w:p w14:paraId="45831727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</w:p>
    <w:p w14:paraId="511C06DD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</w:t>
      </w:r>
    </w:p>
    <w:p w14:paraId="3B402201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Total Observations in Table:  40 </w:t>
      </w:r>
    </w:p>
    <w:p w14:paraId="26655269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</w:p>
    <w:p w14:paraId="18175C04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</w:t>
      </w:r>
    </w:p>
    <w:p w14:paraId="5331BF12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          | iris_pred </w:t>
      </w:r>
    </w:p>
    <w:p w14:paraId="367C0987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iris.testLabels |     setosa | versicolor |  virginica |  Row Total | </w:t>
      </w:r>
    </w:p>
    <w:p w14:paraId="4F8660C6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----------------|------------|------------|------------|------------|</w:t>
      </w:r>
    </w:p>
    <w:p w14:paraId="713B78DF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   setosa |         12 |          0 |          0 |         12 | </w:t>
      </w:r>
    </w:p>
    <w:p w14:paraId="11990743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          |      1.000 |      0.000 |      0.000 |      0.300 | </w:t>
      </w:r>
    </w:p>
    <w:p w14:paraId="36B85FBF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          |      1.000 |      0.000 |      0.000 |            | </w:t>
      </w:r>
    </w:p>
    <w:p w14:paraId="5A3DE406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          |      0.300 |      0.000 |      0.000 |            | </w:t>
      </w:r>
    </w:p>
    <w:p w14:paraId="13619884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----------------|------------|------------|------------|------------|</w:t>
      </w:r>
    </w:p>
    <w:p w14:paraId="2224CDBB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versicolor |          0 |         12 |          0 |         12 | </w:t>
      </w:r>
    </w:p>
    <w:p w14:paraId="78F5473C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          |      0.000 |      1.000 |      0.000 |      0.300 | </w:t>
      </w:r>
    </w:p>
    <w:p w14:paraId="74BAD3DC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          |      0.000 |      0.923 |      0.000 |            | </w:t>
      </w:r>
    </w:p>
    <w:p w14:paraId="3E5EA3EC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          |      0.000 |      0.300 |      0.000 |            | </w:t>
      </w:r>
    </w:p>
    <w:p w14:paraId="4FC35818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----------------|------------|------------|------------|------------|</w:t>
      </w:r>
    </w:p>
    <w:p w14:paraId="141775E0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virginica |          0 |          1 |         15 |         16 | </w:t>
      </w:r>
    </w:p>
    <w:p w14:paraId="6311CE17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          |      0.000 |      0.062 |      0.938 |      0.400 | </w:t>
      </w:r>
    </w:p>
    <w:p w14:paraId="3D1C3FA4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          |      0.000 |      0.077 |      1.000 |            | </w:t>
      </w:r>
    </w:p>
    <w:p w14:paraId="7FC25702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          |      0.000 |      0.025 |      0.375 |            | </w:t>
      </w:r>
    </w:p>
    <w:p w14:paraId="5D90DF29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----------------|------------|------------|------------|------------|</w:t>
      </w:r>
    </w:p>
    <w:p w14:paraId="19CE166B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Column Total |         12 |         13 |         15 |         40 | </w:t>
      </w:r>
    </w:p>
    <w:p w14:paraId="123EB747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 xml:space="preserve">                |      0.300 |      0.325 |      0.375 |            | </w:t>
      </w:r>
    </w:p>
    <w:p w14:paraId="0B09DF4F" w14:textId="77777777" w:rsidR="00F72BB4" w:rsidRPr="001F11C5" w:rsidRDefault="00F72BB4" w:rsidP="00F72BB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</w:pPr>
      <w:r w:rsidRPr="001F11C5">
        <w:rPr>
          <w:rStyle w:val="gnkrckgcgsb"/>
          <w:rFonts w:asciiTheme="minorHAnsi" w:hAnsiTheme="minorHAnsi" w:cstheme="minorHAnsi"/>
          <w:color w:val="000000"/>
          <w:bdr w:val="none" w:sz="0" w:space="0" w:color="auto" w:frame="1"/>
        </w:rPr>
        <w:t>----------------|------------|------------|------------|------------|</w:t>
      </w:r>
    </w:p>
    <w:p w14:paraId="36ED2EC3" w14:textId="77777777" w:rsidR="00F72BB4" w:rsidRPr="001F11C5" w:rsidRDefault="00F72BB4" w:rsidP="00F72BB4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9ADB676" w14:textId="14C89C3D" w:rsidR="00F72BB4" w:rsidRPr="001F11C5" w:rsidRDefault="00F72BB4" w:rsidP="001F11C5">
      <w:pPr>
        <w:pStyle w:val="NoSpacing"/>
        <w:rPr>
          <w:rFonts w:cstheme="minorHAnsi"/>
          <w:b/>
        </w:rPr>
      </w:pPr>
      <w:r w:rsidRPr="001F11C5">
        <w:rPr>
          <w:rFonts w:cstheme="minorHAnsi"/>
          <w:b/>
        </w:rPr>
        <w:t>What is the output?</w:t>
      </w:r>
    </w:p>
    <w:p w14:paraId="6F1E8F06" w14:textId="0261C23C" w:rsidR="00F72BB4" w:rsidRPr="001F11C5" w:rsidRDefault="00F72BB4" w:rsidP="001F11C5">
      <w:pPr>
        <w:pStyle w:val="NoSpacing"/>
        <w:rPr>
          <w:rFonts w:cstheme="minorHAnsi"/>
        </w:rPr>
      </w:pPr>
    </w:p>
    <w:p w14:paraId="5A70E1C8" w14:textId="77777777" w:rsidR="001F11C5" w:rsidRPr="001F11C5" w:rsidRDefault="001F11C5" w:rsidP="001F11C5">
      <w:pPr>
        <w:pStyle w:val="NoSpacing"/>
        <w:rPr>
          <w:rFonts w:cstheme="minorHAnsi"/>
        </w:rPr>
      </w:pPr>
      <w:r w:rsidRPr="001F11C5">
        <w:rPr>
          <w:rFonts w:cstheme="minorHAnsi"/>
        </w:rPr>
        <w:t xml:space="preserve">The contingency table showing the relationship between two variables of the </w:t>
      </w:r>
    </w:p>
    <w:p w14:paraId="7B651E62" w14:textId="355A9AC7" w:rsidR="00F72BB4" w:rsidRPr="001F11C5" w:rsidRDefault="001F11C5" w:rsidP="001F11C5">
      <w:pPr>
        <w:pStyle w:val="NoSpacing"/>
        <w:rPr>
          <w:rFonts w:cstheme="minorHAnsi"/>
        </w:rPr>
      </w:pPr>
      <w:r w:rsidRPr="001F11C5">
        <w:rPr>
          <w:rFonts w:cstheme="minorHAnsi"/>
        </w:rPr>
        <w:t>iris dataset</w:t>
      </w:r>
      <w:r>
        <w:rPr>
          <w:rFonts w:cstheme="minorHAnsi"/>
        </w:rPr>
        <w:t>, your test data against your prediction data.</w:t>
      </w:r>
      <w:bookmarkStart w:id="0" w:name="_GoBack"/>
      <w:bookmarkEnd w:id="0"/>
    </w:p>
    <w:p w14:paraId="27AC82B4" w14:textId="6ED7E9B4" w:rsidR="0035778E" w:rsidRPr="00720AD6" w:rsidRDefault="0035778E" w:rsidP="00E87BBE">
      <w:pPr>
        <w:pStyle w:val="NoSpacing"/>
      </w:pPr>
    </w:p>
    <w:sectPr w:rsidR="0035778E" w:rsidRPr="00720A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1276D" w14:textId="77777777" w:rsidR="00FA4405" w:rsidRDefault="00FA4405" w:rsidP="007B6468">
      <w:pPr>
        <w:spacing w:after="0" w:line="240" w:lineRule="auto"/>
      </w:pPr>
      <w:r>
        <w:separator/>
      </w:r>
    </w:p>
  </w:endnote>
  <w:endnote w:type="continuationSeparator" w:id="0">
    <w:p w14:paraId="0A102731" w14:textId="77777777" w:rsidR="00FA4405" w:rsidRDefault="00FA4405" w:rsidP="007B64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35E61C" w14:textId="77777777" w:rsidR="00FA4405" w:rsidRDefault="00FA4405" w:rsidP="007B6468">
      <w:pPr>
        <w:spacing w:after="0" w:line="240" w:lineRule="auto"/>
      </w:pPr>
      <w:r>
        <w:separator/>
      </w:r>
    </w:p>
  </w:footnote>
  <w:footnote w:type="continuationSeparator" w:id="0">
    <w:p w14:paraId="0D96D440" w14:textId="77777777" w:rsidR="00FA4405" w:rsidRDefault="00FA4405" w:rsidP="007B64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23F97"/>
    <w:multiLevelType w:val="multilevel"/>
    <w:tmpl w:val="7B083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F4504"/>
    <w:multiLevelType w:val="hybridMultilevel"/>
    <w:tmpl w:val="F20C70E0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672AF"/>
    <w:multiLevelType w:val="hybridMultilevel"/>
    <w:tmpl w:val="DD3E4DBC"/>
    <w:lvl w:ilvl="0" w:tplc="50B6F036">
      <w:start w:val="3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F5282"/>
    <w:multiLevelType w:val="hybridMultilevel"/>
    <w:tmpl w:val="0BFC25BA"/>
    <w:lvl w:ilvl="0" w:tplc="56A67626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46059"/>
    <w:multiLevelType w:val="hybridMultilevel"/>
    <w:tmpl w:val="BE4C0D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6F5D29"/>
    <w:multiLevelType w:val="hybridMultilevel"/>
    <w:tmpl w:val="3A647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0055DE"/>
    <w:multiLevelType w:val="hybridMultilevel"/>
    <w:tmpl w:val="DA848658"/>
    <w:lvl w:ilvl="0" w:tplc="3C722A94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F0C5B"/>
    <w:multiLevelType w:val="hybridMultilevel"/>
    <w:tmpl w:val="55BEA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2033C9"/>
    <w:multiLevelType w:val="hybridMultilevel"/>
    <w:tmpl w:val="B4C8D4F4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C0967"/>
    <w:multiLevelType w:val="hybridMultilevel"/>
    <w:tmpl w:val="01E40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65DD4"/>
    <w:multiLevelType w:val="multilevel"/>
    <w:tmpl w:val="C2B06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86698B"/>
    <w:multiLevelType w:val="hybridMultilevel"/>
    <w:tmpl w:val="EB628D08"/>
    <w:lvl w:ilvl="0" w:tplc="56488514">
      <w:start w:val="84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26FA2"/>
    <w:multiLevelType w:val="hybridMultilevel"/>
    <w:tmpl w:val="0BFC25BA"/>
    <w:lvl w:ilvl="0" w:tplc="56A67626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C2035F"/>
    <w:multiLevelType w:val="hybridMultilevel"/>
    <w:tmpl w:val="05A262B2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83045C"/>
    <w:multiLevelType w:val="hybridMultilevel"/>
    <w:tmpl w:val="4AB21340"/>
    <w:lvl w:ilvl="0" w:tplc="27622E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2549AB"/>
    <w:multiLevelType w:val="hybridMultilevel"/>
    <w:tmpl w:val="C2BC1AD8"/>
    <w:lvl w:ilvl="0" w:tplc="F748518C">
      <w:start w:val="8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0408D"/>
    <w:multiLevelType w:val="hybridMultilevel"/>
    <w:tmpl w:val="573E7E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085143"/>
    <w:multiLevelType w:val="hybridMultilevel"/>
    <w:tmpl w:val="DA848658"/>
    <w:lvl w:ilvl="0" w:tplc="3C722A94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FA73E8"/>
    <w:multiLevelType w:val="hybridMultilevel"/>
    <w:tmpl w:val="7AEC1338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B1609F9"/>
    <w:multiLevelType w:val="hybridMultilevel"/>
    <w:tmpl w:val="83ACEFC0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EB5623"/>
    <w:multiLevelType w:val="hybridMultilevel"/>
    <w:tmpl w:val="ACB671E4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3D7660"/>
    <w:multiLevelType w:val="hybridMultilevel"/>
    <w:tmpl w:val="462A4B04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E10F3C"/>
    <w:multiLevelType w:val="hybridMultilevel"/>
    <w:tmpl w:val="30D6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4510D4"/>
    <w:multiLevelType w:val="hybridMultilevel"/>
    <w:tmpl w:val="ABC07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795530A"/>
    <w:multiLevelType w:val="hybridMultilevel"/>
    <w:tmpl w:val="DA848658"/>
    <w:lvl w:ilvl="0" w:tplc="3C722A94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0E024A"/>
    <w:multiLevelType w:val="hybridMultilevel"/>
    <w:tmpl w:val="55BEA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FC5148"/>
    <w:multiLevelType w:val="hybridMultilevel"/>
    <w:tmpl w:val="01E40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011024"/>
    <w:multiLevelType w:val="hybridMultilevel"/>
    <w:tmpl w:val="58C63C6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226083"/>
    <w:multiLevelType w:val="hybridMultilevel"/>
    <w:tmpl w:val="BE4C0D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FED3137"/>
    <w:multiLevelType w:val="hybridMultilevel"/>
    <w:tmpl w:val="7E0628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7473DE0"/>
    <w:multiLevelType w:val="hybridMultilevel"/>
    <w:tmpl w:val="16983ED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B7FAD"/>
    <w:multiLevelType w:val="hybridMultilevel"/>
    <w:tmpl w:val="CF928D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9200E80"/>
    <w:multiLevelType w:val="hybridMultilevel"/>
    <w:tmpl w:val="F02687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27"/>
  </w:num>
  <w:num w:numId="4">
    <w:abstractNumId w:val="30"/>
  </w:num>
  <w:num w:numId="5">
    <w:abstractNumId w:val="23"/>
  </w:num>
  <w:num w:numId="6">
    <w:abstractNumId w:val="13"/>
  </w:num>
  <w:num w:numId="7">
    <w:abstractNumId w:val="28"/>
  </w:num>
  <w:num w:numId="8">
    <w:abstractNumId w:val="16"/>
  </w:num>
  <w:num w:numId="9">
    <w:abstractNumId w:val="29"/>
  </w:num>
  <w:num w:numId="10">
    <w:abstractNumId w:val="4"/>
  </w:num>
  <w:num w:numId="11">
    <w:abstractNumId w:val="12"/>
  </w:num>
  <w:num w:numId="12">
    <w:abstractNumId w:val="3"/>
  </w:num>
  <w:num w:numId="13">
    <w:abstractNumId w:val="6"/>
  </w:num>
  <w:num w:numId="14">
    <w:abstractNumId w:val="17"/>
  </w:num>
  <w:num w:numId="15">
    <w:abstractNumId w:val="24"/>
  </w:num>
  <w:num w:numId="16">
    <w:abstractNumId w:val="2"/>
  </w:num>
  <w:num w:numId="17">
    <w:abstractNumId w:val="26"/>
  </w:num>
  <w:num w:numId="18">
    <w:abstractNumId w:val="9"/>
  </w:num>
  <w:num w:numId="19">
    <w:abstractNumId w:val="25"/>
  </w:num>
  <w:num w:numId="20">
    <w:abstractNumId w:val="7"/>
  </w:num>
  <w:num w:numId="21">
    <w:abstractNumId w:val="8"/>
  </w:num>
  <w:num w:numId="22">
    <w:abstractNumId w:val="10"/>
  </w:num>
  <w:num w:numId="23">
    <w:abstractNumId w:val="1"/>
  </w:num>
  <w:num w:numId="24">
    <w:abstractNumId w:val="21"/>
  </w:num>
  <w:num w:numId="25">
    <w:abstractNumId w:val="19"/>
  </w:num>
  <w:num w:numId="26">
    <w:abstractNumId w:val="0"/>
  </w:num>
  <w:num w:numId="27">
    <w:abstractNumId w:val="20"/>
  </w:num>
  <w:num w:numId="28">
    <w:abstractNumId w:val="32"/>
  </w:num>
  <w:num w:numId="29">
    <w:abstractNumId w:val="15"/>
  </w:num>
  <w:num w:numId="30">
    <w:abstractNumId w:val="11"/>
  </w:num>
  <w:num w:numId="31">
    <w:abstractNumId w:val="5"/>
  </w:num>
  <w:num w:numId="32">
    <w:abstractNumId w:val="22"/>
  </w:num>
  <w:num w:numId="3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TcxMLQwsTA3M7BU0lEKTi0uzszPAykwNK8FAKQ5r2gtAAAA"/>
  </w:docVars>
  <w:rsids>
    <w:rsidRoot w:val="00E429FC"/>
    <w:rsid w:val="000049D9"/>
    <w:rsid w:val="0000553B"/>
    <w:rsid w:val="00017F05"/>
    <w:rsid w:val="000311BA"/>
    <w:rsid w:val="00031DDD"/>
    <w:rsid w:val="00064B0C"/>
    <w:rsid w:val="000779D3"/>
    <w:rsid w:val="00080166"/>
    <w:rsid w:val="00086FDA"/>
    <w:rsid w:val="000925BA"/>
    <w:rsid w:val="0009338B"/>
    <w:rsid w:val="000A6C5A"/>
    <w:rsid w:val="000B7EEA"/>
    <w:rsid w:val="000C0B02"/>
    <w:rsid w:val="000D2FAF"/>
    <w:rsid w:val="000D434A"/>
    <w:rsid w:val="000D5230"/>
    <w:rsid w:val="00117014"/>
    <w:rsid w:val="0014170E"/>
    <w:rsid w:val="00142973"/>
    <w:rsid w:val="00144E46"/>
    <w:rsid w:val="00146310"/>
    <w:rsid w:val="00150D27"/>
    <w:rsid w:val="00165B66"/>
    <w:rsid w:val="00177518"/>
    <w:rsid w:val="0019012C"/>
    <w:rsid w:val="0019033D"/>
    <w:rsid w:val="00192BDF"/>
    <w:rsid w:val="00193356"/>
    <w:rsid w:val="001C36B7"/>
    <w:rsid w:val="001D5A78"/>
    <w:rsid w:val="001D6FD3"/>
    <w:rsid w:val="001E4AE3"/>
    <w:rsid w:val="001F11C5"/>
    <w:rsid w:val="001F42A9"/>
    <w:rsid w:val="001F675F"/>
    <w:rsid w:val="00201EBC"/>
    <w:rsid w:val="00226808"/>
    <w:rsid w:val="002303F3"/>
    <w:rsid w:val="002376C5"/>
    <w:rsid w:val="00247FA1"/>
    <w:rsid w:val="00271328"/>
    <w:rsid w:val="002715AA"/>
    <w:rsid w:val="00272FD0"/>
    <w:rsid w:val="00273487"/>
    <w:rsid w:val="00291CFE"/>
    <w:rsid w:val="002A3821"/>
    <w:rsid w:val="002B2CD2"/>
    <w:rsid w:val="002D099F"/>
    <w:rsid w:val="002D484F"/>
    <w:rsid w:val="00301808"/>
    <w:rsid w:val="00315355"/>
    <w:rsid w:val="003233D5"/>
    <w:rsid w:val="003272EA"/>
    <w:rsid w:val="00334F9D"/>
    <w:rsid w:val="0035778E"/>
    <w:rsid w:val="00362609"/>
    <w:rsid w:val="00364855"/>
    <w:rsid w:val="00365679"/>
    <w:rsid w:val="00377072"/>
    <w:rsid w:val="00380C0E"/>
    <w:rsid w:val="00384792"/>
    <w:rsid w:val="00385B13"/>
    <w:rsid w:val="003971E1"/>
    <w:rsid w:val="00397CF3"/>
    <w:rsid w:val="003A2A44"/>
    <w:rsid w:val="003A6CF1"/>
    <w:rsid w:val="003B65A1"/>
    <w:rsid w:val="003C6227"/>
    <w:rsid w:val="003D1E3D"/>
    <w:rsid w:val="003D7E43"/>
    <w:rsid w:val="003E009A"/>
    <w:rsid w:val="00406D4E"/>
    <w:rsid w:val="00425FCD"/>
    <w:rsid w:val="0043328D"/>
    <w:rsid w:val="004341D9"/>
    <w:rsid w:val="00437A22"/>
    <w:rsid w:val="00450B06"/>
    <w:rsid w:val="00450BEB"/>
    <w:rsid w:val="004519A3"/>
    <w:rsid w:val="00461BF2"/>
    <w:rsid w:val="00475095"/>
    <w:rsid w:val="004878B5"/>
    <w:rsid w:val="0049393D"/>
    <w:rsid w:val="004B75FF"/>
    <w:rsid w:val="004C0CA8"/>
    <w:rsid w:val="004C531A"/>
    <w:rsid w:val="004F09A9"/>
    <w:rsid w:val="00500454"/>
    <w:rsid w:val="00501551"/>
    <w:rsid w:val="00526099"/>
    <w:rsid w:val="00544CB2"/>
    <w:rsid w:val="0056261A"/>
    <w:rsid w:val="00562B6D"/>
    <w:rsid w:val="00571A88"/>
    <w:rsid w:val="00591071"/>
    <w:rsid w:val="005C181E"/>
    <w:rsid w:val="005D1C97"/>
    <w:rsid w:val="005D76E4"/>
    <w:rsid w:val="005F0630"/>
    <w:rsid w:val="00606156"/>
    <w:rsid w:val="0062677D"/>
    <w:rsid w:val="00635992"/>
    <w:rsid w:val="00662087"/>
    <w:rsid w:val="0066380C"/>
    <w:rsid w:val="00677ABE"/>
    <w:rsid w:val="00685CEF"/>
    <w:rsid w:val="00695E83"/>
    <w:rsid w:val="00697C0C"/>
    <w:rsid w:val="006B3B06"/>
    <w:rsid w:val="006E0496"/>
    <w:rsid w:val="006E25CD"/>
    <w:rsid w:val="006E63DA"/>
    <w:rsid w:val="00720AD6"/>
    <w:rsid w:val="00726DFA"/>
    <w:rsid w:val="007455E2"/>
    <w:rsid w:val="00745E69"/>
    <w:rsid w:val="0075447B"/>
    <w:rsid w:val="00757BDB"/>
    <w:rsid w:val="00761DE2"/>
    <w:rsid w:val="0077432A"/>
    <w:rsid w:val="0077776C"/>
    <w:rsid w:val="00786DB2"/>
    <w:rsid w:val="007A5E55"/>
    <w:rsid w:val="007B4BB9"/>
    <w:rsid w:val="007B6468"/>
    <w:rsid w:val="007D731F"/>
    <w:rsid w:val="0080274C"/>
    <w:rsid w:val="00816E06"/>
    <w:rsid w:val="008448C6"/>
    <w:rsid w:val="00852663"/>
    <w:rsid w:val="00884640"/>
    <w:rsid w:val="00887837"/>
    <w:rsid w:val="008A1D94"/>
    <w:rsid w:val="008C0CF4"/>
    <w:rsid w:val="008C5335"/>
    <w:rsid w:val="008D29F3"/>
    <w:rsid w:val="00910FBE"/>
    <w:rsid w:val="009120B2"/>
    <w:rsid w:val="00923BB7"/>
    <w:rsid w:val="00932447"/>
    <w:rsid w:val="0093762B"/>
    <w:rsid w:val="00940D1B"/>
    <w:rsid w:val="00941152"/>
    <w:rsid w:val="00957EF8"/>
    <w:rsid w:val="009775E1"/>
    <w:rsid w:val="00995884"/>
    <w:rsid w:val="009A135E"/>
    <w:rsid w:val="009B1F33"/>
    <w:rsid w:val="009B7B6E"/>
    <w:rsid w:val="009D0DA2"/>
    <w:rsid w:val="009D210E"/>
    <w:rsid w:val="009E0335"/>
    <w:rsid w:val="009E2EE0"/>
    <w:rsid w:val="009E405C"/>
    <w:rsid w:val="009E4807"/>
    <w:rsid w:val="009F200A"/>
    <w:rsid w:val="00A00C36"/>
    <w:rsid w:val="00A07BD0"/>
    <w:rsid w:val="00A13486"/>
    <w:rsid w:val="00A203FA"/>
    <w:rsid w:val="00A248EF"/>
    <w:rsid w:val="00A24D0A"/>
    <w:rsid w:val="00A507AC"/>
    <w:rsid w:val="00A731AC"/>
    <w:rsid w:val="00A7523F"/>
    <w:rsid w:val="00A7686C"/>
    <w:rsid w:val="00A85A8B"/>
    <w:rsid w:val="00AA1331"/>
    <w:rsid w:val="00AA330E"/>
    <w:rsid w:val="00AB4564"/>
    <w:rsid w:val="00AC6FFE"/>
    <w:rsid w:val="00AD0954"/>
    <w:rsid w:val="00B01462"/>
    <w:rsid w:val="00B062D4"/>
    <w:rsid w:val="00B148B0"/>
    <w:rsid w:val="00B15296"/>
    <w:rsid w:val="00B22FE9"/>
    <w:rsid w:val="00B310D4"/>
    <w:rsid w:val="00B65E3F"/>
    <w:rsid w:val="00B66072"/>
    <w:rsid w:val="00B7268F"/>
    <w:rsid w:val="00B75C69"/>
    <w:rsid w:val="00B827CB"/>
    <w:rsid w:val="00B870C4"/>
    <w:rsid w:val="00B96F42"/>
    <w:rsid w:val="00BA4A2E"/>
    <w:rsid w:val="00BB2126"/>
    <w:rsid w:val="00BC05E9"/>
    <w:rsid w:val="00BD5705"/>
    <w:rsid w:val="00BE3F77"/>
    <w:rsid w:val="00BE50DF"/>
    <w:rsid w:val="00BF52FF"/>
    <w:rsid w:val="00C00E7C"/>
    <w:rsid w:val="00C02E94"/>
    <w:rsid w:val="00C1130B"/>
    <w:rsid w:val="00C1652B"/>
    <w:rsid w:val="00C3780B"/>
    <w:rsid w:val="00C573B3"/>
    <w:rsid w:val="00C61DDC"/>
    <w:rsid w:val="00C863CD"/>
    <w:rsid w:val="00C92EAB"/>
    <w:rsid w:val="00C93693"/>
    <w:rsid w:val="00C93CC5"/>
    <w:rsid w:val="00C95308"/>
    <w:rsid w:val="00CA429D"/>
    <w:rsid w:val="00CB0387"/>
    <w:rsid w:val="00CB4286"/>
    <w:rsid w:val="00CC3210"/>
    <w:rsid w:val="00CC3214"/>
    <w:rsid w:val="00CC5E0D"/>
    <w:rsid w:val="00CD1105"/>
    <w:rsid w:val="00CE1006"/>
    <w:rsid w:val="00CF15E9"/>
    <w:rsid w:val="00CF3A4B"/>
    <w:rsid w:val="00CF3E44"/>
    <w:rsid w:val="00CF4418"/>
    <w:rsid w:val="00D031D7"/>
    <w:rsid w:val="00D0657D"/>
    <w:rsid w:val="00D07500"/>
    <w:rsid w:val="00D16E5E"/>
    <w:rsid w:val="00D16FF4"/>
    <w:rsid w:val="00D3274D"/>
    <w:rsid w:val="00D33BBB"/>
    <w:rsid w:val="00D440E5"/>
    <w:rsid w:val="00D444BC"/>
    <w:rsid w:val="00D637EC"/>
    <w:rsid w:val="00D7350E"/>
    <w:rsid w:val="00D747CE"/>
    <w:rsid w:val="00D80434"/>
    <w:rsid w:val="00DA0BE0"/>
    <w:rsid w:val="00DD24E7"/>
    <w:rsid w:val="00DE0885"/>
    <w:rsid w:val="00DF2C4B"/>
    <w:rsid w:val="00DF5621"/>
    <w:rsid w:val="00E06A4A"/>
    <w:rsid w:val="00E10F79"/>
    <w:rsid w:val="00E429FC"/>
    <w:rsid w:val="00E466E0"/>
    <w:rsid w:val="00E51BE8"/>
    <w:rsid w:val="00E529A7"/>
    <w:rsid w:val="00E564B9"/>
    <w:rsid w:val="00E5698B"/>
    <w:rsid w:val="00E752FC"/>
    <w:rsid w:val="00E7674A"/>
    <w:rsid w:val="00E87BBE"/>
    <w:rsid w:val="00EB5AC9"/>
    <w:rsid w:val="00EE6602"/>
    <w:rsid w:val="00EF3A48"/>
    <w:rsid w:val="00F03B56"/>
    <w:rsid w:val="00F2253A"/>
    <w:rsid w:val="00F24984"/>
    <w:rsid w:val="00F41EEE"/>
    <w:rsid w:val="00F42649"/>
    <w:rsid w:val="00F42B32"/>
    <w:rsid w:val="00F532E6"/>
    <w:rsid w:val="00F72BB4"/>
    <w:rsid w:val="00F82B5A"/>
    <w:rsid w:val="00F86332"/>
    <w:rsid w:val="00F873AE"/>
    <w:rsid w:val="00F96D94"/>
    <w:rsid w:val="00FA4405"/>
    <w:rsid w:val="00FA4696"/>
    <w:rsid w:val="00FE2F28"/>
    <w:rsid w:val="00FF0C13"/>
    <w:rsid w:val="00FF4AFA"/>
    <w:rsid w:val="00FF5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6242B"/>
  <w15:chartTrackingRefBased/>
  <w15:docId w15:val="{C2602187-06D0-4CCD-920D-F945EC04C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4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4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29F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429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29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939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393D"/>
    <w:rPr>
      <w:rFonts w:ascii="Courier New" w:eastAsia="Times New Roman" w:hAnsi="Courier New" w:cs="Courier New"/>
      <w:sz w:val="20"/>
      <w:szCs w:val="20"/>
    </w:rPr>
  </w:style>
  <w:style w:type="character" w:customStyle="1" w:styleId="gghfmyibcpb">
    <w:name w:val="gghfmyibcpb"/>
    <w:basedOn w:val="DefaultParagraphFont"/>
    <w:rsid w:val="0049393D"/>
  </w:style>
  <w:style w:type="character" w:customStyle="1" w:styleId="gghfmyibcob">
    <w:name w:val="gghfmyibcob"/>
    <w:basedOn w:val="DefaultParagraphFont"/>
    <w:rsid w:val="0049393D"/>
  </w:style>
  <w:style w:type="character" w:customStyle="1" w:styleId="Heading1Char">
    <w:name w:val="Heading 1 Char"/>
    <w:basedOn w:val="DefaultParagraphFont"/>
    <w:link w:val="Heading1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8"/>
  </w:style>
  <w:style w:type="paragraph" w:styleId="Footer">
    <w:name w:val="footer"/>
    <w:basedOn w:val="Normal"/>
    <w:link w:val="Foot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8"/>
  </w:style>
  <w:style w:type="character" w:customStyle="1" w:styleId="gghfmyibgob">
    <w:name w:val="gghfmyibgob"/>
    <w:basedOn w:val="DefaultParagraphFont"/>
    <w:rsid w:val="00816E06"/>
  </w:style>
  <w:style w:type="paragraph" w:customStyle="1" w:styleId="Default">
    <w:name w:val="Default"/>
    <w:rsid w:val="00BC05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F200A"/>
    <w:pPr>
      <w:ind w:left="720"/>
      <w:contextualSpacing/>
    </w:pPr>
  </w:style>
  <w:style w:type="character" w:customStyle="1" w:styleId="gnkrckgcmsb">
    <w:name w:val="gnkrckgcmsb"/>
    <w:basedOn w:val="DefaultParagraphFont"/>
    <w:rsid w:val="0077432A"/>
  </w:style>
  <w:style w:type="character" w:customStyle="1" w:styleId="gnkrckgcmrb">
    <w:name w:val="gnkrckgcmrb"/>
    <w:basedOn w:val="DefaultParagraphFont"/>
    <w:rsid w:val="0077432A"/>
  </w:style>
  <w:style w:type="character" w:customStyle="1" w:styleId="gnkrckgcasb">
    <w:name w:val="gnkrckgcasb"/>
    <w:basedOn w:val="DefaultParagraphFont"/>
    <w:rsid w:val="004F09A9"/>
  </w:style>
  <w:style w:type="paragraph" w:styleId="Bibliography">
    <w:name w:val="Bibliography"/>
    <w:basedOn w:val="Normal"/>
    <w:next w:val="Normal"/>
    <w:uiPriority w:val="37"/>
    <w:unhideWhenUsed/>
    <w:rsid w:val="00E06A4A"/>
  </w:style>
  <w:style w:type="character" w:styleId="Hyperlink">
    <w:name w:val="Hyperlink"/>
    <w:basedOn w:val="DefaultParagraphFont"/>
    <w:uiPriority w:val="99"/>
    <w:semiHidden/>
    <w:unhideWhenUsed/>
    <w:rsid w:val="003E009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E009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E009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E009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42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428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B4286"/>
    <w:rPr>
      <w:vertAlign w:val="superscript"/>
    </w:rPr>
  </w:style>
  <w:style w:type="character" w:customStyle="1" w:styleId="gnkrckgcgsb">
    <w:name w:val="gnkrckgcgsb"/>
    <w:basedOn w:val="DefaultParagraphFont"/>
    <w:rsid w:val="002A3821"/>
  </w:style>
  <w:style w:type="character" w:customStyle="1" w:styleId="mwe-math-mathml-inline">
    <w:name w:val="mwe-math-mathml-inline"/>
    <w:basedOn w:val="DefaultParagraphFont"/>
    <w:rsid w:val="00685CEF"/>
  </w:style>
  <w:style w:type="table" w:styleId="TableGrid">
    <w:name w:val="Table Grid"/>
    <w:basedOn w:val="TableNormal"/>
    <w:uiPriority w:val="39"/>
    <w:rsid w:val="00F863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FF57F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57F4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4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0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3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7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5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5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r14</b:Tag>
    <b:SourceType>InternetSite</b:SourceType>
    <b:Guid>{0C68C323-F7F7-4AF3-912D-FCD153CD1F65}</b:Guid>
    <b:Title>Statisitical analysis</b:Title>
    <b:InternetSiteTitle>whatIs.com</b:InternetSiteTitle>
    <b:Year>2014</b:Year>
    <b:Month>July</b:Month>
    <b:URL>http://whatis.techtarget.com/definition/statistical-analysis</b:URL>
    <b:Author>
      <b:Author>
        <b:NameList>
          <b:Person>
            <b:Last>Rouse</b:Last>
            <b:First>Mararet</b:First>
          </b:Person>
        </b:NameList>
      </b:Author>
    </b:Author>
    <b:RefOrder>1</b:RefOrder>
  </b:Source>
  <b:Source>
    <b:Tag>Wea15</b:Tag>
    <b:SourceType>InternetSite</b:SourceType>
    <b:Guid>{99D4EF6F-5747-4195-867A-422A73370D76}</b:Guid>
    <b:Author>
      <b:Author>
        <b:Corporate>WealthEngine Team</b:Corporate>
      </b:Author>
    </b:Author>
    <b:Title>Business Intelligence vs Predictive Analytics vs Prescriptive Analytics</b:Title>
    <b:InternetSiteTitle>wealthengine.com</b:InternetSiteTitle>
    <b:Year>2015</b:Year>
    <b:Month>August</b:Month>
    <b:Day>31</b:Day>
    <b:URL>https://www.wealthengine.com/resources/blogs/business-intelligence-vs-predictive-analytics-vs-prescriptive-analytics</b:URL>
    <b:RefOrder>2</b:RefOrder>
  </b:Source>
  <b:Source>
    <b:Tag>con17</b:Tag>
    <b:SourceType>InternetSite</b:SourceType>
    <b:Guid>{A6D11801-9F46-4967-A500-8796BEDB90AE}</b:Guid>
    <b:Title>Predictive analytics</b:Title>
    <b:InternetSiteTitle>wikipedia.org</b:InternetSiteTitle>
    <b:Year>2017</b:Year>
    <b:Month>November</b:Month>
    <b:Day>23</b:Day>
    <b:URL>https://en.wikipedia.org/w/index.php?title=Predictive_analytics&amp;oldid=811780272</b:URL>
    <b:Author>
      <b:Author>
        <b:NameList>
          <b:Person>
            <b:Last>contributors</b:Last>
            <b:First>Wikipedia</b:First>
          </b:Person>
        </b:NameList>
      </b:Author>
    </b:Author>
    <b:RefOrder>3</b:RefOrder>
  </b:Source>
  <b:Source>
    <b:Tag>Jas16</b:Tag>
    <b:SourceType>InternetSite</b:SourceType>
    <b:Guid>{C5079F56-FC89-4C56-82E7-88B036F29670}</b:Guid>
    <b:Author>
      <b:Author>
        <b:NameList>
          <b:Person>
            <b:Last>Brownlee</b:Last>
            <b:First>Jason</b:First>
          </b:Person>
        </b:NameList>
      </b:Author>
    </b:Author>
    <b:Title>Supervised and Unsupervised Machine Learning Algorithms</b:Title>
    <b:InternetSiteTitle>machinelearningmastery.com</b:InternetSiteTitle>
    <b:Year>2016</b:Year>
    <b:Month>March</b:Month>
    <b:Day>16</b:Day>
    <b:URL>https://machinelearningmastery.com/supervised-and-unsupervised-machine-learning-algorithms/</b:URL>
    <b:RefOrder>4</b:RefOrder>
  </b:Source>
  <b:Source>
    <b:Tag>Abh15</b:Tag>
    <b:SourceType>InternetSite</b:SourceType>
    <b:Guid>{A689BEC1-B749-4F05-879A-631AA3F31223}</b:Guid>
    <b:Author>
      <b:Author>
        <b:NameList>
          <b:Person>
            <b:Last>Shivkumar</b:Last>
            <b:First>Abhishek</b:First>
          </b:Person>
        </b:NameList>
      </b:Author>
    </b:Author>
    <b:Title>What is the difference between a parametric model and a non-parametric model?</b:Title>
    <b:InternetSiteTitle>quora</b:InternetSiteTitle>
    <b:Year>2015</b:Year>
    <b:Month>May</b:Month>
    <b:Day>15</b:Day>
    <b:URL>https://www.quora.com/What-is-the-difference-between-a-parametric-model-and-a-non-parametric-model</b:URL>
    <b:RefOrder>5</b:RefOrder>
  </b:Source>
  <b:Source>
    <b:Tag>Ham14</b:Tag>
    <b:SourceType>DocumentFromInternetSite</b:SourceType>
    <b:Guid>{A1ECE1B6-CDF6-461B-94FB-D485F1BEFC01}</b:Guid>
    <b:Title>Parametric versus Semi/nonparametric Regression Model</b:Title>
    <b:InternetSiteTitle>Virginia Tech edu</b:InternetSiteTitle>
    <b:Year>2014</b:Year>
    <b:Month>July</b:Month>
    <b:Day>23</b:Day>
    <b:URL>http://www.lisa.stat.vt.edu/?q=node/7517</b:URL>
    <b:Author>
      <b:Author>
        <b:NameList>
          <b:Person>
            <b:Last>Mahmoud</b:Last>
            <b:First>Hamdy</b:First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58C3B6D7-6927-402F-9E70-EDEA1A730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5</Pages>
  <Words>1026</Words>
  <Characters>585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 Thogersen</dc:creator>
  <cp:keywords/>
  <dc:description/>
  <cp:lastModifiedBy>Tor Thogersen</cp:lastModifiedBy>
  <cp:revision>8</cp:revision>
  <dcterms:created xsi:type="dcterms:W3CDTF">2018-02-07T19:16:00Z</dcterms:created>
  <dcterms:modified xsi:type="dcterms:W3CDTF">2018-02-07T20:43:00Z</dcterms:modified>
</cp:coreProperties>
</file>